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AB2323" w14:textId="77777777" w:rsidR="00D14709" w:rsidRPr="00D74615" w:rsidRDefault="00D14709" w:rsidP="00D14709">
      <w:pPr>
        <w:jc w:val="center"/>
        <w:rPr>
          <w:rFonts w:cs="Times New Roman"/>
          <w:b/>
          <w:sz w:val="28"/>
          <w:szCs w:val="28"/>
        </w:rPr>
      </w:pPr>
      <w:r w:rsidRPr="00D74615">
        <w:rPr>
          <w:rFonts w:cs="Times New Roman"/>
          <w:b/>
          <w:sz w:val="28"/>
          <w:szCs w:val="28"/>
        </w:rPr>
        <w:t>CONTENTS</w:t>
      </w:r>
    </w:p>
    <w:tbl>
      <w:tblPr>
        <w:tblStyle w:val="TableGrid"/>
        <w:tblW w:w="8930" w:type="dxa"/>
        <w:tblInd w:w="39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26"/>
        <w:gridCol w:w="6015"/>
        <w:gridCol w:w="1389"/>
      </w:tblGrid>
      <w:tr w:rsidR="00D14709" w14:paraId="365CF2D5" w14:textId="77777777" w:rsidTr="000A1220">
        <w:tc>
          <w:tcPr>
            <w:tcW w:w="1526" w:type="dxa"/>
            <w:tcBorders>
              <w:top w:val="single" w:sz="4" w:space="0" w:color="auto"/>
              <w:bottom w:val="single" w:sz="4" w:space="0" w:color="auto"/>
            </w:tcBorders>
          </w:tcPr>
          <w:p w14:paraId="0D6FBB6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S.NO</w:t>
            </w:r>
          </w:p>
        </w:tc>
        <w:tc>
          <w:tcPr>
            <w:tcW w:w="6015" w:type="dxa"/>
            <w:tcBorders>
              <w:top w:val="single" w:sz="4" w:space="0" w:color="auto"/>
              <w:bottom w:val="single" w:sz="4" w:space="0" w:color="auto"/>
            </w:tcBorders>
          </w:tcPr>
          <w:p w14:paraId="12750F0D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TITLE</w:t>
            </w:r>
          </w:p>
        </w:tc>
        <w:tc>
          <w:tcPr>
            <w:tcW w:w="1389" w:type="dxa"/>
            <w:tcBorders>
              <w:top w:val="single" w:sz="4" w:space="0" w:color="auto"/>
              <w:bottom w:val="single" w:sz="4" w:space="0" w:color="auto"/>
            </w:tcBorders>
          </w:tcPr>
          <w:p w14:paraId="2FCF14C7" w14:textId="77777777" w:rsidR="00D14709" w:rsidRPr="004832B1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832B1">
              <w:rPr>
                <w:rFonts w:cs="Times New Roman"/>
                <w:b/>
                <w:szCs w:val="24"/>
              </w:rPr>
              <w:t>PAGE NO.</w:t>
            </w:r>
          </w:p>
        </w:tc>
      </w:tr>
      <w:tr w:rsidR="00D14709" w14:paraId="1AB051BE" w14:textId="77777777" w:rsidTr="000A1220">
        <w:tc>
          <w:tcPr>
            <w:tcW w:w="1526" w:type="dxa"/>
            <w:tcBorders>
              <w:top w:val="single" w:sz="4" w:space="0" w:color="auto"/>
            </w:tcBorders>
          </w:tcPr>
          <w:p w14:paraId="26DC955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  <w:tcBorders>
              <w:top w:val="single" w:sz="4" w:space="0" w:color="auto"/>
            </w:tcBorders>
          </w:tcPr>
          <w:p w14:paraId="775B15A1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Abstract                                                                                             </w:t>
            </w:r>
            <w:r>
              <w:rPr>
                <w:rFonts w:cs="Times New Roman"/>
                <w:szCs w:val="24"/>
              </w:rPr>
              <w:t xml:space="preserve">                           </w:t>
            </w:r>
          </w:p>
        </w:tc>
        <w:tc>
          <w:tcPr>
            <w:tcW w:w="1389" w:type="dxa"/>
            <w:tcBorders>
              <w:top w:val="single" w:sz="4" w:space="0" w:color="auto"/>
            </w:tcBorders>
          </w:tcPr>
          <w:p w14:paraId="7C59C38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</w:t>
            </w:r>
          </w:p>
        </w:tc>
      </w:tr>
      <w:tr w:rsidR="00D14709" w14:paraId="134EDA7A" w14:textId="77777777" w:rsidTr="000A1220">
        <w:tc>
          <w:tcPr>
            <w:tcW w:w="1526" w:type="dxa"/>
          </w:tcPr>
          <w:p w14:paraId="793CA52F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69A01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Abbreviations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7D251977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viii</w:t>
            </w:r>
          </w:p>
        </w:tc>
      </w:tr>
      <w:tr w:rsidR="00D14709" w14:paraId="1439CB22" w14:textId="77777777" w:rsidTr="000A1220">
        <w:tc>
          <w:tcPr>
            <w:tcW w:w="1526" w:type="dxa"/>
          </w:tcPr>
          <w:p w14:paraId="532031B1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1F360F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Figures                                                                                                              </w:t>
            </w:r>
          </w:p>
        </w:tc>
        <w:tc>
          <w:tcPr>
            <w:tcW w:w="1389" w:type="dxa"/>
          </w:tcPr>
          <w:p w14:paraId="6969A05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x</w:t>
            </w:r>
          </w:p>
        </w:tc>
      </w:tr>
      <w:tr w:rsidR="00D14709" w14:paraId="6AE50324" w14:textId="77777777" w:rsidTr="000A1220">
        <w:tc>
          <w:tcPr>
            <w:tcW w:w="1526" w:type="dxa"/>
          </w:tcPr>
          <w:p w14:paraId="08328570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535C200" w14:textId="77777777" w:rsidR="00D14709" w:rsidRDefault="00D14709" w:rsidP="00E65277">
            <w:pPr>
              <w:rPr>
                <w:rFonts w:cs="Times New Roman"/>
                <w:szCs w:val="24"/>
              </w:rPr>
            </w:pPr>
            <w:r w:rsidRPr="00DB5091">
              <w:rPr>
                <w:rFonts w:cs="Times New Roman"/>
                <w:szCs w:val="24"/>
              </w:rPr>
              <w:t xml:space="preserve">List of Tables               </w:t>
            </w:r>
          </w:p>
        </w:tc>
        <w:tc>
          <w:tcPr>
            <w:tcW w:w="1389" w:type="dxa"/>
          </w:tcPr>
          <w:p w14:paraId="4A604933" w14:textId="701371FD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x</w:t>
            </w:r>
          </w:p>
        </w:tc>
      </w:tr>
      <w:tr w:rsidR="00D14709" w14:paraId="4ECDA418" w14:textId="77777777" w:rsidTr="000A1220">
        <w:tc>
          <w:tcPr>
            <w:tcW w:w="1526" w:type="dxa"/>
          </w:tcPr>
          <w:p w14:paraId="6EB65F35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1</w:t>
            </w:r>
          </w:p>
        </w:tc>
        <w:tc>
          <w:tcPr>
            <w:tcW w:w="6015" w:type="dxa"/>
          </w:tcPr>
          <w:p w14:paraId="656F5A14" w14:textId="7DC1217F" w:rsidR="00D14709" w:rsidRPr="00470F29" w:rsidRDefault="005E11CA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Significance of Basics of Power Systems</w:t>
            </w:r>
          </w:p>
        </w:tc>
        <w:tc>
          <w:tcPr>
            <w:tcW w:w="1389" w:type="dxa"/>
          </w:tcPr>
          <w:p w14:paraId="7BDFABC5" w14:textId="4049605C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-</w:t>
            </w:r>
            <w:r w:rsidR="00743AE8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719424B0" w14:textId="77777777" w:rsidTr="000A1220">
        <w:tc>
          <w:tcPr>
            <w:tcW w:w="1526" w:type="dxa"/>
          </w:tcPr>
          <w:p w14:paraId="421D0C8D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1</w:t>
            </w:r>
          </w:p>
        </w:tc>
        <w:tc>
          <w:tcPr>
            <w:tcW w:w="6015" w:type="dxa"/>
          </w:tcPr>
          <w:p w14:paraId="6F776346" w14:textId="3A677685" w:rsidR="00D14709" w:rsidRPr="00DB5091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52285D67" w14:textId="5A026FA1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</w:p>
        </w:tc>
      </w:tr>
      <w:tr w:rsidR="00D14709" w14:paraId="655EB95A" w14:textId="77777777" w:rsidTr="000A1220">
        <w:tc>
          <w:tcPr>
            <w:tcW w:w="1526" w:type="dxa"/>
          </w:tcPr>
          <w:p w14:paraId="5B505FD5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2</w:t>
            </w:r>
          </w:p>
        </w:tc>
        <w:tc>
          <w:tcPr>
            <w:tcW w:w="6015" w:type="dxa"/>
          </w:tcPr>
          <w:p w14:paraId="35795DCC" w14:textId="38CE12B8" w:rsidR="00D14709" w:rsidRDefault="005E11CA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bCs/>
                <w:szCs w:val="24"/>
              </w:rPr>
              <w:t>Basics of Power Systems</w:t>
            </w:r>
          </w:p>
        </w:tc>
        <w:tc>
          <w:tcPr>
            <w:tcW w:w="1389" w:type="dxa"/>
          </w:tcPr>
          <w:p w14:paraId="0C1038C6" w14:textId="2A8154E6" w:rsidR="00D14709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</w:t>
            </w:r>
          </w:p>
        </w:tc>
      </w:tr>
      <w:tr w:rsidR="005E11CA" w14:paraId="00B7D700" w14:textId="77777777" w:rsidTr="000A1220">
        <w:tc>
          <w:tcPr>
            <w:tcW w:w="1526" w:type="dxa"/>
          </w:tcPr>
          <w:p w14:paraId="272F2754" w14:textId="4CF76E8E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3</w:t>
            </w:r>
          </w:p>
        </w:tc>
        <w:tc>
          <w:tcPr>
            <w:tcW w:w="6015" w:type="dxa"/>
          </w:tcPr>
          <w:p w14:paraId="57047F7B" w14:textId="1A10E64F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ower Transmission Lines</w:t>
            </w:r>
          </w:p>
        </w:tc>
        <w:tc>
          <w:tcPr>
            <w:tcW w:w="1389" w:type="dxa"/>
          </w:tcPr>
          <w:p w14:paraId="629B73D6" w14:textId="3EA2B420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</w:t>
            </w:r>
          </w:p>
        </w:tc>
      </w:tr>
      <w:tr w:rsidR="005E11CA" w14:paraId="1B2E05F1" w14:textId="77777777" w:rsidTr="000A1220">
        <w:tc>
          <w:tcPr>
            <w:tcW w:w="1526" w:type="dxa"/>
          </w:tcPr>
          <w:p w14:paraId="7C6C1D5C" w14:textId="36744A26" w:rsidR="005E11CA" w:rsidRDefault="005E11CA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.4</w:t>
            </w:r>
          </w:p>
        </w:tc>
        <w:tc>
          <w:tcPr>
            <w:tcW w:w="6015" w:type="dxa"/>
          </w:tcPr>
          <w:p w14:paraId="5AAF5C83" w14:textId="5B7B6D59" w:rsidR="005E11CA" w:rsidRDefault="005E11CA" w:rsidP="00E65277">
            <w:pPr>
              <w:rPr>
                <w:rFonts w:cs="Times New Roman"/>
                <w:bCs/>
                <w:szCs w:val="24"/>
              </w:rPr>
            </w:pPr>
            <w:r>
              <w:rPr>
                <w:rFonts w:cs="Times New Roman"/>
                <w:bCs/>
                <w:szCs w:val="24"/>
              </w:rPr>
              <w:t>Problem Statement</w:t>
            </w:r>
          </w:p>
        </w:tc>
        <w:tc>
          <w:tcPr>
            <w:tcW w:w="1389" w:type="dxa"/>
          </w:tcPr>
          <w:p w14:paraId="147D04CE" w14:textId="02E50ECA" w:rsidR="005E11CA" w:rsidRDefault="00743AE8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</w:t>
            </w:r>
          </w:p>
        </w:tc>
      </w:tr>
      <w:tr w:rsidR="00D14709" w14:paraId="0BCBA226" w14:textId="77777777" w:rsidTr="000A1220">
        <w:tc>
          <w:tcPr>
            <w:tcW w:w="1526" w:type="dxa"/>
          </w:tcPr>
          <w:p w14:paraId="7DF99F16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2</w:t>
            </w:r>
          </w:p>
        </w:tc>
        <w:tc>
          <w:tcPr>
            <w:tcW w:w="6015" w:type="dxa"/>
          </w:tcPr>
          <w:p w14:paraId="6C5916AF" w14:textId="5D47C864" w:rsidR="00D14709" w:rsidRPr="00470F29" w:rsidRDefault="00D14709" w:rsidP="00E65277">
            <w:pPr>
              <w:tabs>
                <w:tab w:val="left" w:pos="895"/>
              </w:tabs>
              <w:ind w:left="-284"/>
              <w:rPr>
                <w:rFonts w:cs="Times New Roman"/>
                <w:b/>
                <w:sz w:val="28"/>
                <w:szCs w:val="28"/>
              </w:rPr>
            </w:pPr>
            <w:r w:rsidRPr="00470F29">
              <w:rPr>
                <w:rFonts w:cs="Times New Roman"/>
                <w:b/>
                <w:szCs w:val="24"/>
              </w:rPr>
              <w:t xml:space="preserve">     </w:t>
            </w:r>
            <w:r w:rsidR="00743AE8">
              <w:rPr>
                <w:rFonts w:cs="Times New Roman"/>
                <w:b/>
                <w:szCs w:val="24"/>
              </w:rPr>
              <w:t>Background and Related Work</w:t>
            </w:r>
          </w:p>
        </w:tc>
        <w:tc>
          <w:tcPr>
            <w:tcW w:w="1389" w:type="dxa"/>
          </w:tcPr>
          <w:p w14:paraId="30C835FB" w14:textId="3968CDEB" w:rsidR="00D14709" w:rsidRPr="00470F29" w:rsidRDefault="00743AE8" w:rsidP="00E65277">
            <w:pPr>
              <w:jc w:val="center"/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6-1</w:t>
            </w:r>
            <w:r w:rsidR="00044BA4">
              <w:rPr>
                <w:rFonts w:cs="Times New Roman"/>
                <w:b/>
                <w:szCs w:val="24"/>
              </w:rPr>
              <w:t>5</w:t>
            </w:r>
          </w:p>
        </w:tc>
      </w:tr>
      <w:tr w:rsidR="00D14709" w14:paraId="3CFA4DDA" w14:textId="77777777" w:rsidTr="000A1220">
        <w:tc>
          <w:tcPr>
            <w:tcW w:w="1526" w:type="dxa"/>
          </w:tcPr>
          <w:p w14:paraId="1E18359E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1</w:t>
            </w:r>
          </w:p>
        </w:tc>
        <w:tc>
          <w:tcPr>
            <w:tcW w:w="6015" w:type="dxa"/>
          </w:tcPr>
          <w:p w14:paraId="21CDAF83" w14:textId="26AEB0A9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6AD30882" w14:textId="04B079C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9DAC370" w14:textId="77777777" w:rsidTr="000A1220">
        <w:tc>
          <w:tcPr>
            <w:tcW w:w="1526" w:type="dxa"/>
          </w:tcPr>
          <w:p w14:paraId="698969F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</w:t>
            </w:r>
          </w:p>
        </w:tc>
        <w:tc>
          <w:tcPr>
            <w:tcW w:w="6015" w:type="dxa"/>
          </w:tcPr>
          <w:p w14:paraId="57B29399" w14:textId="2C8CDE71" w:rsidR="00D14709" w:rsidRDefault="00743AE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Faults on Transmission Lines</w:t>
            </w:r>
          </w:p>
        </w:tc>
        <w:tc>
          <w:tcPr>
            <w:tcW w:w="1389" w:type="dxa"/>
          </w:tcPr>
          <w:p w14:paraId="78D54C3D" w14:textId="013D879E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13343C0" w14:textId="77777777" w:rsidTr="000A1220">
        <w:tc>
          <w:tcPr>
            <w:tcW w:w="1526" w:type="dxa"/>
          </w:tcPr>
          <w:p w14:paraId="48885C28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2443469" w14:textId="085D0CA6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1 Series Faults</w:t>
            </w:r>
          </w:p>
        </w:tc>
        <w:tc>
          <w:tcPr>
            <w:tcW w:w="1389" w:type="dxa"/>
          </w:tcPr>
          <w:p w14:paraId="7D9B7DBA" w14:textId="30885938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5D22049F" w14:textId="77777777" w:rsidTr="000A1220">
        <w:tc>
          <w:tcPr>
            <w:tcW w:w="1526" w:type="dxa"/>
          </w:tcPr>
          <w:p w14:paraId="36BB0E4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11F27A9" w14:textId="1EEF5951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2.2 Shunt Faults</w:t>
            </w:r>
          </w:p>
        </w:tc>
        <w:tc>
          <w:tcPr>
            <w:tcW w:w="1389" w:type="dxa"/>
          </w:tcPr>
          <w:p w14:paraId="634159E1" w14:textId="79D3823F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6</w:t>
            </w:r>
          </w:p>
        </w:tc>
      </w:tr>
      <w:tr w:rsidR="00D14709" w14:paraId="2B3E343C" w14:textId="77777777" w:rsidTr="000A1220">
        <w:tc>
          <w:tcPr>
            <w:tcW w:w="1526" w:type="dxa"/>
          </w:tcPr>
          <w:p w14:paraId="7D183993" w14:textId="731E3BAE" w:rsidR="00D14709" w:rsidRDefault="003F77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3</w:t>
            </w:r>
          </w:p>
        </w:tc>
        <w:tc>
          <w:tcPr>
            <w:tcW w:w="6015" w:type="dxa"/>
          </w:tcPr>
          <w:p w14:paraId="2565B93C" w14:textId="580B97FB" w:rsidR="00D14709" w:rsidRDefault="003F77A4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Causes of Electric Faults</w:t>
            </w:r>
          </w:p>
        </w:tc>
        <w:tc>
          <w:tcPr>
            <w:tcW w:w="1389" w:type="dxa"/>
          </w:tcPr>
          <w:p w14:paraId="4A7FFDF3" w14:textId="4238AC7A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8</w:t>
            </w:r>
          </w:p>
        </w:tc>
      </w:tr>
      <w:tr w:rsidR="00D229D9" w14:paraId="62B9580E" w14:textId="77777777" w:rsidTr="000A1220">
        <w:tc>
          <w:tcPr>
            <w:tcW w:w="1526" w:type="dxa"/>
          </w:tcPr>
          <w:p w14:paraId="74DB75EC" w14:textId="1C2C5950" w:rsidR="00D229D9" w:rsidRDefault="00D229D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4</w:t>
            </w:r>
          </w:p>
        </w:tc>
        <w:tc>
          <w:tcPr>
            <w:tcW w:w="6015" w:type="dxa"/>
          </w:tcPr>
          <w:p w14:paraId="2247DE57" w14:textId="071754C9" w:rsidR="00D229D9" w:rsidRDefault="00D229D9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Literature Survey</w:t>
            </w:r>
          </w:p>
        </w:tc>
        <w:tc>
          <w:tcPr>
            <w:tcW w:w="1389" w:type="dxa"/>
          </w:tcPr>
          <w:p w14:paraId="3A296FF8" w14:textId="133D90AD" w:rsidR="00D229D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9</w:t>
            </w:r>
          </w:p>
        </w:tc>
      </w:tr>
      <w:tr w:rsidR="00394CFF" w14:paraId="3938B669" w14:textId="77777777" w:rsidTr="000A1220">
        <w:tc>
          <w:tcPr>
            <w:tcW w:w="1526" w:type="dxa"/>
          </w:tcPr>
          <w:p w14:paraId="52CA3E48" w14:textId="17AEC844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5</w:t>
            </w:r>
          </w:p>
        </w:tc>
        <w:tc>
          <w:tcPr>
            <w:tcW w:w="6015" w:type="dxa"/>
          </w:tcPr>
          <w:p w14:paraId="33C43C47" w14:textId="591881FD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Survey of Method</w:t>
            </w:r>
          </w:p>
        </w:tc>
        <w:tc>
          <w:tcPr>
            <w:tcW w:w="1389" w:type="dxa"/>
          </w:tcPr>
          <w:p w14:paraId="0A494DC2" w14:textId="330E8BBF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2F8A2230" w14:textId="77777777" w:rsidTr="000A1220">
        <w:tc>
          <w:tcPr>
            <w:tcW w:w="1526" w:type="dxa"/>
          </w:tcPr>
          <w:p w14:paraId="715C77D5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36E2191" w14:textId="5BE7F524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1 Fault Classification Techniques </w:t>
            </w:r>
          </w:p>
        </w:tc>
        <w:tc>
          <w:tcPr>
            <w:tcW w:w="1389" w:type="dxa"/>
          </w:tcPr>
          <w:p w14:paraId="330A5C77" w14:textId="57302078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3</w:t>
            </w:r>
          </w:p>
        </w:tc>
      </w:tr>
      <w:tr w:rsidR="00394CFF" w14:paraId="3941668E" w14:textId="77777777" w:rsidTr="000A1220">
        <w:tc>
          <w:tcPr>
            <w:tcW w:w="1526" w:type="dxa"/>
          </w:tcPr>
          <w:p w14:paraId="3951B888" w14:textId="77777777" w:rsidR="00394CFF" w:rsidRDefault="00394CFF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F210982" w14:textId="6A0D1B3A" w:rsidR="00394CFF" w:rsidRDefault="00394CFF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2.5.2 Fault Location Identification Techniques  </w:t>
            </w:r>
          </w:p>
        </w:tc>
        <w:tc>
          <w:tcPr>
            <w:tcW w:w="1389" w:type="dxa"/>
          </w:tcPr>
          <w:p w14:paraId="01767A60" w14:textId="6893CFC0" w:rsidR="00394CFF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4</w:t>
            </w:r>
          </w:p>
        </w:tc>
      </w:tr>
      <w:tr w:rsidR="00044BA4" w14:paraId="09474D52" w14:textId="77777777" w:rsidTr="000A1220">
        <w:tc>
          <w:tcPr>
            <w:tcW w:w="1526" w:type="dxa"/>
          </w:tcPr>
          <w:p w14:paraId="156E163B" w14:textId="3D7641EC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.6</w:t>
            </w:r>
          </w:p>
        </w:tc>
        <w:tc>
          <w:tcPr>
            <w:tcW w:w="6015" w:type="dxa"/>
          </w:tcPr>
          <w:p w14:paraId="3B578B4F" w14:textId="351FBC81" w:rsidR="00044BA4" w:rsidRDefault="00044BA4" w:rsidP="00E65277">
            <w:pPr>
              <w:rPr>
                <w:rFonts w:cs="Times New Roman"/>
                <w:szCs w:val="24"/>
              </w:rPr>
            </w:pPr>
            <w:r>
              <w:rPr>
                <w:lang w:val="en-US"/>
              </w:rPr>
              <w:t>Performance Measures</w:t>
            </w:r>
          </w:p>
        </w:tc>
        <w:tc>
          <w:tcPr>
            <w:tcW w:w="1389" w:type="dxa"/>
          </w:tcPr>
          <w:p w14:paraId="2888202E" w14:textId="47179CA3" w:rsidR="00044BA4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5</w:t>
            </w:r>
          </w:p>
        </w:tc>
      </w:tr>
      <w:tr w:rsidR="00D14709" w14:paraId="6AAE223E" w14:textId="77777777" w:rsidTr="000A1220">
        <w:tc>
          <w:tcPr>
            <w:tcW w:w="1526" w:type="dxa"/>
          </w:tcPr>
          <w:p w14:paraId="0C66BD4A" w14:textId="77777777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Chapter 3</w:t>
            </w:r>
          </w:p>
        </w:tc>
        <w:tc>
          <w:tcPr>
            <w:tcW w:w="6015" w:type="dxa"/>
          </w:tcPr>
          <w:p w14:paraId="5C786B0A" w14:textId="46625BFE" w:rsidR="00D14709" w:rsidRPr="00470F29" w:rsidRDefault="006F5A53" w:rsidP="00E65277">
            <w:pPr>
              <w:rPr>
                <w:rFonts w:cs="Times New Roman"/>
                <w:b/>
                <w:szCs w:val="24"/>
              </w:rPr>
            </w:pPr>
            <w:r>
              <w:rPr>
                <w:rFonts w:cs="Times New Roman"/>
                <w:b/>
                <w:szCs w:val="24"/>
              </w:rPr>
              <w:t>Machine Learning</w:t>
            </w:r>
          </w:p>
        </w:tc>
        <w:tc>
          <w:tcPr>
            <w:tcW w:w="1389" w:type="dxa"/>
          </w:tcPr>
          <w:p w14:paraId="12AF5074" w14:textId="21CB993B" w:rsidR="00D14709" w:rsidRPr="00470F29" w:rsidRDefault="00D14709" w:rsidP="00E65277">
            <w:pPr>
              <w:jc w:val="center"/>
              <w:rPr>
                <w:rFonts w:cs="Times New Roman"/>
                <w:b/>
                <w:szCs w:val="24"/>
              </w:rPr>
            </w:pPr>
            <w:r w:rsidRPr="00470F29">
              <w:rPr>
                <w:rFonts w:cs="Times New Roman"/>
                <w:b/>
                <w:szCs w:val="24"/>
              </w:rPr>
              <w:t>1</w:t>
            </w:r>
            <w:r w:rsidR="00044BA4">
              <w:rPr>
                <w:rFonts w:cs="Times New Roman"/>
                <w:b/>
                <w:szCs w:val="24"/>
              </w:rPr>
              <w:t>6-26</w:t>
            </w:r>
          </w:p>
        </w:tc>
      </w:tr>
      <w:tr w:rsidR="00D14709" w14:paraId="721DBB28" w14:textId="77777777" w:rsidTr="000A1220">
        <w:tc>
          <w:tcPr>
            <w:tcW w:w="1526" w:type="dxa"/>
          </w:tcPr>
          <w:p w14:paraId="356495E4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1</w:t>
            </w:r>
          </w:p>
        </w:tc>
        <w:tc>
          <w:tcPr>
            <w:tcW w:w="6015" w:type="dxa"/>
          </w:tcPr>
          <w:p w14:paraId="6ED71ED9" w14:textId="21B07B12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Introduction</w:t>
            </w:r>
          </w:p>
        </w:tc>
        <w:tc>
          <w:tcPr>
            <w:tcW w:w="1389" w:type="dxa"/>
          </w:tcPr>
          <w:p w14:paraId="4DC74E90" w14:textId="275CDC24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6</w:t>
            </w:r>
          </w:p>
        </w:tc>
      </w:tr>
      <w:tr w:rsidR="00D14709" w14:paraId="4617E2E9" w14:textId="77777777" w:rsidTr="000A1220">
        <w:tc>
          <w:tcPr>
            <w:tcW w:w="1526" w:type="dxa"/>
          </w:tcPr>
          <w:p w14:paraId="79A1ED5B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</w:t>
            </w:r>
          </w:p>
        </w:tc>
        <w:tc>
          <w:tcPr>
            <w:tcW w:w="6015" w:type="dxa"/>
          </w:tcPr>
          <w:p w14:paraId="541BB7C4" w14:textId="21567938" w:rsidR="00D14709" w:rsidRPr="004832B1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Artificial Neural Networks</w:t>
            </w:r>
          </w:p>
        </w:tc>
        <w:tc>
          <w:tcPr>
            <w:tcW w:w="1389" w:type="dxa"/>
          </w:tcPr>
          <w:p w14:paraId="4665AFD9" w14:textId="3F061A4E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1</w:t>
            </w:r>
            <w:r w:rsidR="00044BA4">
              <w:rPr>
                <w:rFonts w:cs="Times New Roman"/>
                <w:szCs w:val="24"/>
              </w:rPr>
              <w:t>7</w:t>
            </w:r>
          </w:p>
        </w:tc>
      </w:tr>
      <w:tr w:rsidR="006F5A53" w14:paraId="41B188A5" w14:textId="77777777" w:rsidTr="000A1220">
        <w:tc>
          <w:tcPr>
            <w:tcW w:w="1526" w:type="dxa"/>
          </w:tcPr>
          <w:p w14:paraId="6A1F0617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3398FC6" w14:textId="6F1DC90B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2.1 Importance and Learning Techniques of ANN</w:t>
            </w:r>
          </w:p>
        </w:tc>
        <w:tc>
          <w:tcPr>
            <w:tcW w:w="1389" w:type="dxa"/>
          </w:tcPr>
          <w:p w14:paraId="124D7C98" w14:textId="7887B243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0</w:t>
            </w:r>
          </w:p>
        </w:tc>
      </w:tr>
      <w:tr w:rsidR="006F5A53" w14:paraId="6FC3D711" w14:textId="77777777" w:rsidTr="000A1220">
        <w:tc>
          <w:tcPr>
            <w:tcW w:w="1526" w:type="dxa"/>
          </w:tcPr>
          <w:p w14:paraId="4829469F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72871F92" w14:textId="3AB037E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2 </w:t>
            </w:r>
            <w:r>
              <w:rPr>
                <w:lang w:val="en-US"/>
              </w:rPr>
              <w:t>Characteristics of ANN</w:t>
            </w:r>
          </w:p>
        </w:tc>
        <w:tc>
          <w:tcPr>
            <w:tcW w:w="1389" w:type="dxa"/>
          </w:tcPr>
          <w:p w14:paraId="44D30DC3" w14:textId="79DD6DAD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6F5A53" w14:paraId="359619DA" w14:textId="77777777" w:rsidTr="000A1220">
        <w:tc>
          <w:tcPr>
            <w:tcW w:w="1526" w:type="dxa"/>
          </w:tcPr>
          <w:p w14:paraId="34D76AD9" w14:textId="77777777" w:rsidR="006F5A53" w:rsidRDefault="006F5A53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472AD462" w14:textId="0AF6382E" w:rsidR="006F5A53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3.2.3 </w:t>
            </w:r>
            <w:r w:rsidRPr="006F5A53">
              <w:rPr>
                <w:bCs/>
                <w:lang w:val="en-US"/>
              </w:rPr>
              <w:t>Advantages and Disadvantages of ANN</w:t>
            </w:r>
          </w:p>
        </w:tc>
        <w:tc>
          <w:tcPr>
            <w:tcW w:w="1389" w:type="dxa"/>
          </w:tcPr>
          <w:p w14:paraId="51228D5D" w14:textId="386CECA6" w:rsidR="006F5A53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1</w:t>
            </w:r>
          </w:p>
        </w:tc>
      </w:tr>
      <w:tr w:rsidR="00D14709" w14:paraId="0DD7146E" w14:textId="77777777" w:rsidTr="000A1220">
        <w:tc>
          <w:tcPr>
            <w:tcW w:w="1526" w:type="dxa"/>
          </w:tcPr>
          <w:p w14:paraId="1D68DEA3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3</w:t>
            </w:r>
          </w:p>
        </w:tc>
        <w:tc>
          <w:tcPr>
            <w:tcW w:w="6015" w:type="dxa"/>
          </w:tcPr>
          <w:p w14:paraId="5B31CC75" w14:textId="3DF2926D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eep Neural Network</w:t>
            </w:r>
          </w:p>
        </w:tc>
        <w:tc>
          <w:tcPr>
            <w:tcW w:w="1389" w:type="dxa"/>
          </w:tcPr>
          <w:p w14:paraId="207D9C04" w14:textId="09698D09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3</w:t>
            </w:r>
          </w:p>
        </w:tc>
      </w:tr>
      <w:tr w:rsidR="00D14709" w14:paraId="50520B6C" w14:textId="77777777" w:rsidTr="000A1220">
        <w:tc>
          <w:tcPr>
            <w:tcW w:w="1526" w:type="dxa"/>
          </w:tcPr>
          <w:p w14:paraId="0F3784AC" w14:textId="77777777" w:rsidR="00D14709" w:rsidRDefault="00D14709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.4</w:t>
            </w:r>
          </w:p>
        </w:tc>
        <w:tc>
          <w:tcPr>
            <w:tcW w:w="6015" w:type="dxa"/>
          </w:tcPr>
          <w:p w14:paraId="5FE9839D" w14:textId="58F4A325" w:rsidR="00D14709" w:rsidRDefault="006F5A53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current Neural Networks</w:t>
            </w:r>
          </w:p>
        </w:tc>
        <w:tc>
          <w:tcPr>
            <w:tcW w:w="1389" w:type="dxa"/>
          </w:tcPr>
          <w:p w14:paraId="1C6B02AB" w14:textId="5E2C5C8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4</w:t>
            </w:r>
          </w:p>
        </w:tc>
      </w:tr>
      <w:tr w:rsidR="00D14709" w14:paraId="4E3191E8" w14:textId="77777777" w:rsidTr="000A1220">
        <w:tc>
          <w:tcPr>
            <w:tcW w:w="1526" w:type="dxa"/>
          </w:tcPr>
          <w:p w14:paraId="768D1C00" w14:textId="5B88B643" w:rsidR="00D14709" w:rsidRPr="00005176" w:rsidRDefault="00005176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Chapter 4</w:t>
            </w:r>
          </w:p>
        </w:tc>
        <w:tc>
          <w:tcPr>
            <w:tcW w:w="6015" w:type="dxa"/>
          </w:tcPr>
          <w:p w14:paraId="1E78302D" w14:textId="5C1F0171" w:rsidR="00D14709" w:rsidRPr="00005176" w:rsidRDefault="00005176" w:rsidP="00E65277">
            <w:pPr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Simulation and Results</w:t>
            </w:r>
          </w:p>
        </w:tc>
        <w:tc>
          <w:tcPr>
            <w:tcW w:w="1389" w:type="dxa"/>
          </w:tcPr>
          <w:p w14:paraId="03DCF1B6" w14:textId="4CC6472F" w:rsidR="00D14709" w:rsidRPr="00005176" w:rsidRDefault="00044BA4" w:rsidP="00E65277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27-34</w:t>
            </w:r>
          </w:p>
        </w:tc>
      </w:tr>
      <w:tr w:rsidR="00D14709" w14:paraId="2BC96183" w14:textId="77777777" w:rsidTr="000A1220">
        <w:tc>
          <w:tcPr>
            <w:tcW w:w="1526" w:type="dxa"/>
          </w:tcPr>
          <w:p w14:paraId="5EB7535C" w14:textId="3EA104CB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1</w:t>
            </w:r>
            <w:r>
              <w:rPr>
                <w:rFonts w:cs="Times New Roman"/>
                <w:szCs w:val="24"/>
              </w:rPr>
              <w:t xml:space="preserve"> </w:t>
            </w:r>
          </w:p>
        </w:tc>
        <w:tc>
          <w:tcPr>
            <w:tcW w:w="6015" w:type="dxa"/>
          </w:tcPr>
          <w:p w14:paraId="3A05E7B5" w14:textId="5273C1AD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ools Used</w:t>
            </w:r>
          </w:p>
        </w:tc>
        <w:tc>
          <w:tcPr>
            <w:tcW w:w="1389" w:type="dxa"/>
          </w:tcPr>
          <w:p w14:paraId="0F96EB31" w14:textId="70CB4393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687500EE" w14:textId="77777777" w:rsidTr="000A1220">
        <w:tc>
          <w:tcPr>
            <w:tcW w:w="1526" w:type="dxa"/>
          </w:tcPr>
          <w:p w14:paraId="50525B57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286F213" w14:textId="37572B1A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1.1 MATLAB/SIMULINK</w:t>
            </w:r>
          </w:p>
        </w:tc>
        <w:tc>
          <w:tcPr>
            <w:tcW w:w="1389" w:type="dxa"/>
          </w:tcPr>
          <w:p w14:paraId="0E0171BC" w14:textId="439D9898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7</w:t>
            </w:r>
          </w:p>
        </w:tc>
      </w:tr>
      <w:tr w:rsidR="00F33B68" w14:paraId="1994AEC1" w14:textId="77777777" w:rsidTr="000A1220">
        <w:tc>
          <w:tcPr>
            <w:tcW w:w="1526" w:type="dxa"/>
          </w:tcPr>
          <w:p w14:paraId="6A56A2B9" w14:textId="77777777" w:rsidR="00F33B68" w:rsidRDefault="00F33B68" w:rsidP="00E65277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18AD8E51" w14:textId="1B4BF219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 xml:space="preserve">4.1.2 NeuroSolutions </w:t>
            </w:r>
          </w:p>
        </w:tc>
        <w:tc>
          <w:tcPr>
            <w:tcW w:w="1389" w:type="dxa"/>
          </w:tcPr>
          <w:p w14:paraId="55397D9C" w14:textId="19E63A19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7664357D" w14:textId="77777777" w:rsidTr="000A1220">
        <w:tc>
          <w:tcPr>
            <w:tcW w:w="1526" w:type="dxa"/>
          </w:tcPr>
          <w:p w14:paraId="67AEA698" w14:textId="6B3AC689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2</w:t>
            </w:r>
          </w:p>
        </w:tc>
        <w:tc>
          <w:tcPr>
            <w:tcW w:w="6015" w:type="dxa"/>
          </w:tcPr>
          <w:p w14:paraId="323A046A" w14:textId="5B201521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Data Generation</w:t>
            </w:r>
          </w:p>
        </w:tc>
        <w:tc>
          <w:tcPr>
            <w:tcW w:w="1389" w:type="dxa"/>
          </w:tcPr>
          <w:p w14:paraId="76C81F43" w14:textId="59DB3A30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8</w:t>
            </w:r>
          </w:p>
        </w:tc>
      </w:tr>
      <w:tr w:rsidR="00D14709" w14:paraId="477E66E6" w14:textId="77777777" w:rsidTr="000A1220">
        <w:tc>
          <w:tcPr>
            <w:tcW w:w="1526" w:type="dxa"/>
          </w:tcPr>
          <w:p w14:paraId="7D64E8D4" w14:textId="3FEE80EE" w:rsidR="00D14709" w:rsidRDefault="00005176" w:rsidP="00005176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3</w:t>
            </w:r>
          </w:p>
        </w:tc>
        <w:tc>
          <w:tcPr>
            <w:tcW w:w="6015" w:type="dxa"/>
          </w:tcPr>
          <w:p w14:paraId="234506ED" w14:textId="38A5F743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raining Network</w:t>
            </w:r>
          </w:p>
        </w:tc>
        <w:tc>
          <w:tcPr>
            <w:tcW w:w="1389" w:type="dxa"/>
          </w:tcPr>
          <w:p w14:paraId="2A2779F5" w14:textId="3DCE8137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29</w:t>
            </w:r>
          </w:p>
        </w:tc>
      </w:tr>
      <w:tr w:rsidR="00F33B68" w14:paraId="57170DE7" w14:textId="77777777" w:rsidTr="000A1220">
        <w:tc>
          <w:tcPr>
            <w:tcW w:w="1526" w:type="dxa"/>
          </w:tcPr>
          <w:p w14:paraId="45CFD23D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0C1448D" w14:textId="2A4B23F8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1 Fault detection and classification</w:t>
            </w:r>
          </w:p>
        </w:tc>
        <w:tc>
          <w:tcPr>
            <w:tcW w:w="1389" w:type="dxa"/>
          </w:tcPr>
          <w:p w14:paraId="216FBF9F" w14:textId="4C302A06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0</w:t>
            </w:r>
          </w:p>
        </w:tc>
      </w:tr>
      <w:tr w:rsidR="00F33B68" w14:paraId="67EDBB48" w14:textId="77777777" w:rsidTr="000A1220">
        <w:tc>
          <w:tcPr>
            <w:tcW w:w="1526" w:type="dxa"/>
          </w:tcPr>
          <w:p w14:paraId="29EB0C80" w14:textId="77777777" w:rsidR="00F33B68" w:rsidRDefault="00F33B68" w:rsidP="00005176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94B55E1" w14:textId="64C84B1D" w:rsidR="00F33B68" w:rsidRDefault="00F33B68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3.2 Fault location identification</w:t>
            </w:r>
          </w:p>
        </w:tc>
        <w:tc>
          <w:tcPr>
            <w:tcW w:w="1389" w:type="dxa"/>
          </w:tcPr>
          <w:p w14:paraId="1A2A683D" w14:textId="321717B4" w:rsidR="00F33B68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D14709" w14:paraId="1BFE08A6" w14:textId="77777777" w:rsidTr="000A1220">
        <w:tc>
          <w:tcPr>
            <w:tcW w:w="1526" w:type="dxa"/>
          </w:tcPr>
          <w:p w14:paraId="573E568D" w14:textId="770164E8" w:rsidR="00D14709" w:rsidRDefault="00005176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</w:t>
            </w:r>
            <w:r w:rsidR="00F33B68">
              <w:rPr>
                <w:rFonts w:cs="Times New Roman"/>
                <w:szCs w:val="24"/>
              </w:rPr>
              <w:t>4</w:t>
            </w:r>
          </w:p>
        </w:tc>
        <w:tc>
          <w:tcPr>
            <w:tcW w:w="6015" w:type="dxa"/>
          </w:tcPr>
          <w:p w14:paraId="0D8B46A1" w14:textId="12119FC7" w:rsidR="00D14709" w:rsidRDefault="00005176" w:rsidP="00E65277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Testing network</w:t>
            </w:r>
          </w:p>
        </w:tc>
        <w:tc>
          <w:tcPr>
            <w:tcW w:w="1389" w:type="dxa"/>
          </w:tcPr>
          <w:p w14:paraId="33213514" w14:textId="77BECC85" w:rsidR="00D14709" w:rsidRDefault="00044BA4" w:rsidP="00E65277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1</w:t>
            </w:r>
          </w:p>
        </w:tc>
      </w:tr>
      <w:tr w:rsidR="00F33B68" w14:paraId="180D0E2A" w14:textId="77777777" w:rsidTr="000A1220">
        <w:tc>
          <w:tcPr>
            <w:tcW w:w="1526" w:type="dxa"/>
          </w:tcPr>
          <w:p w14:paraId="0DA7720A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BCE8F3F" w14:textId="64A0F58A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1 Fault detection and classification</w:t>
            </w:r>
          </w:p>
        </w:tc>
        <w:tc>
          <w:tcPr>
            <w:tcW w:w="1389" w:type="dxa"/>
          </w:tcPr>
          <w:p w14:paraId="6E5A44C4" w14:textId="6C517F08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</w:t>
            </w:r>
          </w:p>
        </w:tc>
      </w:tr>
      <w:tr w:rsidR="00F33B68" w14:paraId="09582842" w14:textId="77777777" w:rsidTr="000A1220">
        <w:tc>
          <w:tcPr>
            <w:tcW w:w="1526" w:type="dxa"/>
          </w:tcPr>
          <w:p w14:paraId="1A216AFB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0F11D85B" w14:textId="150FCE96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4.2 Fault location identification</w:t>
            </w:r>
          </w:p>
        </w:tc>
        <w:tc>
          <w:tcPr>
            <w:tcW w:w="1389" w:type="dxa"/>
          </w:tcPr>
          <w:p w14:paraId="3AA5E53D" w14:textId="7E24749C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2</w:t>
            </w:r>
          </w:p>
        </w:tc>
      </w:tr>
      <w:tr w:rsidR="00F33B68" w14:paraId="07C476C5" w14:textId="77777777" w:rsidTr="000A1220">
        <w:tc>
          <w:tcPr>
            <w:tcW w:w="1526" w:type="dxa"/>
          </w:tcPr>
          <w:p w14:paraId="7B9E8D9C" w14:textId="25E779F0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5</w:t>
            </w:r>
          </w:p>
        </w:tc>
        <w:tc>
          <w:tcPr>
            <w:tcW w:w="6015" w:type="dxa"/>
          </w:tcPr>
          <w:p w14:paraId="0CAB9A8D" w14:textId="4338A21F" w:rsidR="00F33B68" w:rsidRDefault="00F33B68" w:rsidP="00F33B68">
            <w:pPr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Results</w:t>
            </w:r>
          </w:p>
        </w:tc>
        <w:tc>
          <w:tcPr>
            <w:tcW w:w="1389" w:type="dxa"/>
          </w:tcPr>
          <w:p w14:paraId="2E54D6E2" w14:textId="7CCE74C0" w:rsidR="00F33B68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3</w:t>
            </w:r>
          </w:p>
        </w:tc>
      </w:tr>
      <w:tr w:rsidR="00044BA4" w14:paraId="298ABB8B" w14:textId="77777777" w:rsidTr="000A1220">
        <w:tc>
          <w:tcPr>
            <w:tcW w:w="1526" w:type="dxa"/>
          </w:tcPr>
          <w:p w14:paraId="6C894C17" w14:textId="43B6A684" w:rsidR="00044BA4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4.6</w:t>
            </w:r>
          </w:p>
        </w:tc>
        <w:tc>
          <w:tcPr>
            <w:tcW w:w="6015" w:type="dxa"/>
          </w:tcPr>
          <w:p w14:paraId="6A390C3C" w14:textId="511EDCF0" w:rsidR="00044BA4" w:rsidRDefault="00044BA4" w:rsidP="00F33B68">
            <w:pPr>
              <w:rPr>
                <w:rFonts w:cs="Times New Roman"/>
                <w:szCs w:val="24"/>
              </w:rPr>
            </w:pPr>
            <w:r>
              <w:t>Application of Proposed Methods in Smart Grids</w:t>
            </w:r>
          </w:p>
        </w:tc>
        <w:tc>
          <w:tcPr>
            <w:tcW w:w="1389" w:type="dxa"/>
          </w:tcPr>
          <w:p w14:paraId="299739A2" w14:textId="20829A3B" w:rsidR="00044BA4" w:rsidRDefault="00044BA4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3</w:t>
            </w:r>
          </w:p>
        </w:tc>
      </w:tr>
      <w:tr w:rsidR="00F33B68" w14:paraId="1AB5D097" w14:textId="77777777" w:rsidTr="000A1220">
        <w:tc>
          <w:tcPr>
            <w:tcW w:w="1526" w:type="dxa"/>
          </w:tcPr>
          <w:p w14:paraId="170D0ECE" w14:textId="28D12E55" w:rsidR="00F33B68" w:rsidRPr="00005176" w:rsidRDefault="00F33B68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Chapter 5</w:t>
            </w:r>
          </w:p>
        </w:tc>
        <w:tc>
          <w:tcPr>
            <w:tcW w:w="6015" w:type="dxa"/>
          </w:tcPr>
          <w:p w14:paraId="6AFDA0E4" w14:textId="07BAE5AD" w:rsidR="00F33B68" w:rsidRPr="00005176" w:rsidRDefault="00F33B68" w:rsidP="00F33B68">
            <w:pPr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>Conclusions and Future Scope</w:t>
            </w:r>
          </w:p>
        </w:tc>
        <w:tc>
          <w:tcPr>
            <w:tcW w:w="1389" w:type="dxa"/>
          </w:tcPr>
          <w:p w14:paraId="1F12438A" w14:textId="1F73B01C" w:rsidR="00F33B68" w:rsidRPr="00005176" w:rsidRDefault="000A1220" w:rsidP="00F33B68">
            <w:pPr>
              <w:jc w:val="center"/>
              <w:rPr>
                <w:rFonts w:cs="Times New Roman"/>
                <w:b/>
                <w:bCs/>
                <w:szCs w:val="24"/>
              </w:rPr>
            </w:pPr>
            <w:r>
              <w:rPr>
                <w:rFonts w:cs="Times New Roman"/>
                <w:b/>
                <w:bCs/>
                <w:szCs w:val="24"/>
              </w:rPr>
              <w:t>35</w:t>
            </w:r>
          </w:p>
        </w:tc>
      </w:tr>
      <w:tr w:rsidR="00F33B68" w14:paraId="00ED0B73" w14:textId="77777777" w:rsidTr="000A1220">
        <w:tc>
          <w:tcPr>
            <w:tcW w:w="1526" w:type="dxa"/>
          </w:tcPr>
          <w:p w14:paraId="178A93DA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A56D7D8" w14:textId="6C3E6E22" w:rsidR="00F33B68" w:rsidRPr="00005176" w:rsidRDefault="00F33B68" w:rsidP="00F33B68">
            <w:pPr>
              <w:rPr>
                <w:rFonts w:cs="Times New Roman"/>
                <w:b/>
                <w:bCs/>
                <w:szCs w:val="24"/>
              </w:rPr>
            </w:pPr>
            <w:r w:rsidRPr="00005176">
              <w:rPr>
                <w:rFonts w:cs="Times New Roman"/>
                <w:b/>
                <w:bCs/>
                <w:szCs w:val="24"/>
              </w:rPr>
              <w:t xml:space="preserve">References </w:t>
            </w:r>
          </w:p>
        </w:tc>
        <w:tc>
          <w:tcPr>
            <w:tcW w:w="1389" w:type="dxa"/>
          </w:tcPr>
          <w:p w14:paraId="30A339CC" w14:textId="47D81D35" w:rsidR="00F33B68" w:rsidRDefault="000A1220" w:rsidP="00F33B68">
            <w:pPr>
              <w:jc w:val="center"/>
              <w:rPr>
                <w:rFonts w:cs="Times New Roman"/>
                <w:szCs w:val="24"/>
              </w:rPr>
            </w:pPr>
            <w:r>
              <w:rPr>
                <w:rFonts w:cs="Times New Roman"/>
                <w:szCs w:val="24"/>
              </w:rPr>
              <w:t>36</w:t>
            </w:r>
          </w:p>
        </w:tc>
      </w:tr>
      <w:tr w:rsidR="00F33B68" w14:paraId="3D75C35F" w14:textId="77777777" w:rsidTr="000A1220">
        <w:tc>
          <w:tcPr>
            <w:tcW w:w="1526" w:type="dxa"/>
          </w:tcPr>
          <w:p w14:paraId="20DCE111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4B31C0C" w14:textId="2BD09A57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7647D9A7" w14:textId="1621DAB9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14F06F19" w14:textId="77777777" w:rsidTr="000A1220">
        <w:tc>
          <w:tcPr>
            <w:tcW w:w="1526" w:type="dxa"/>
          </w:tcPr>
          <w:p w14:paraId="69D4D5F9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5218FB8" w14:textId="1565599F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13934CA7" w14:textId="7CBDB8BE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598BABC7" w14:textId="77777777" w:rsidTr="000A1220">
        <w:tc>
          <w:tcPr>
            <w:tcW w:w="1526" w:type="dxa"/>
          </w:tcPr>
          <w:p w14:paraId="66E2D00C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6543E84" w14:textId="6A705909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08EF25D9" w14:textId="6C2BE155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00941460" w14:textId="77777777" w:rsidTr="000A1220">
        <w:tc>
          <w:tcPr>
            <w:tcW w:w="1526" w:type="dxa"/>
          </w:tcPr>
          <w:p w14:paraId="5E49E91A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5480754B" w14:textId="79AA3E51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5F2098D5" w14:textId="7314A27B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28E352A7" w14:textId="77777777" w:rsidTr="000A1220">
        <w:tc>
          <w:tcPr>
            <w:tcW w:w="1526" w:type="dxa"/>
          </w:tcPr>
          <w:p w14:paraId="4BDE570E" w14:textId="0212871A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BBE860F" w14:textId="27F1CB57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4729C7D0" w14:textId="1325B086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267BA0DC" w14:textId="77777777" w:rsidTr="000A1220">
        <w:tc>
          <w:tcPr>
            <w:tcW w:w="1526" w:type="dxa"/>
          </w:tcPr>
          <w:p w14:paraId="33E68D36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EC42177" w14:textId="6B0D484A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3544ABB2" w14:textId="1BD5904B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388C0B02" w14:textId="77777777" w:rsidTr="000A1220">
        <w:tc>
          <w:tcPr>
            <w:tcW w:w="1526" w:type="dxa"/>
          </w:tcPr>
          <w:p w14:paraId="6FD6DF8D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214B16F1" w14:textId="18463289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58BBD29F" w14:textId="779B34D1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00324E00" w14:textId="77777777" w:rsidTr="000A1220">
        <w:tc>
          <w:tcPr>
            <w:tcW w:w="1526" w:type="dxa"/>
          </w:tcPr>
          <w:p w14:paraId="6F8F1F1F" w14:textId="77777777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60A9C878" w14:textId="15596EE8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6C7C861F" w14:textId="580D67F1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0042717E" w14:textId="77777777" w:rsidTr="000A1220">
        <w:tc>
          <w:tcPr>
            <w:tcW w:w="1526" w:type="dxa"/>
          </w:tcPr>
          <w:p w14:paraId="24E6F77F" w14:textId="04FE996B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4BB17E08" w14:textId="6331B521" w:rsidR="00F33B68" w:rsidRPr="00470F29" w:rsidRDefault="00F33B68" w:rsidP="00F33B68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389" w:type="dxa"/>
          </w:tcPr>
          <w:p w14:paraId="733CD84A" w14:textId="23007268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F33B68" w14:paraId="63F7DA20" w14:textId="77777777" w:rsidTr="000A1220">
        <w:tc>
          <w:tcPr>
            <w:tcW w:w="1526" w:type="dxa"/>
          </w:tcPr>
          <w:p w14:paraId="1008A3C0" w14:textId="79FC3DCD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  <w:tc>
          <w:tcPr>
            <w:tcW w:w="6015" w:type="dxa"/>
          </w:tcPr>
          <w:p w14:paraId="367EC056" w14:textId="440B20F5" w:rsidR="00F33B68" w:rsidRDefault="00F33B68" w:rsidP="00F33B68">
            <w:pPr>
              <w:rPr>
                <w:rFonts w:cs="Times New Roman"/>
                <w:szCs w:val="24"/>
              </w:rPr>
            </w:pPr>
          </w:p>
        </w:tc>
        <w:tc>
          <w:tcPr>
            <w:tcW w:w="1389" w:type="dxa"/>
          </w:tcPr>
          <w:p w14:paraId="37A5854E" w14:textId="36505CF6" w:rsidR="00F33B68" w:rsidRDefault="00F33B68" w:rsidP="00F33B68">
            <w:pPr>
              <w:jc w:val="center"/>
              <w:rPr>
                <w:rFonts w:cs="Times New Roman"/>
                <w:szCs w:val="24"/>
              </w:rPr>
            </w:pPr>
          </w:p>
        </w:tc>
      </w:tr>
      <w:tr w:rsidR="00F33B68" w14:paraId="4E319245" w14:textId="77777777" w:rsidTr="000A1220">
        <w:tc>
          <w:tcPr>
            <w:tcW w:w="1526" w:type="dxa"/>
          </w:tcPr>
          <w:p w14:paraId="3677E0D5" w14:textId="77777777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2FF911BD" w14:textId="7BA3EDA0" w:rsidR="00F33B68" w:rsidRPr="00470F29" w:rsidRDefault="00F33B68" w:rsidP="00F33B68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389" w:type="dxa"/>
          </w:tcPr>
          <w:p w14:paraId="012A48A5" w14:textId="5CDBE9C4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F33B68" w14:paraId="267F4BD4" w14:textId="77777777" w:rsidTr="000A1220">
        <w:tc>
          <w:tcPr>
            <w:tcW w:w="1526" w:type="dxa"/>
          </w:tcPr>
          <w:p w14:paraId="5EC540F9" w14:textId="77777777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505A88F1" w14:textId="5ED70BEB" w:rsidR="00F33B68" w:rsidRPr="00470F29" w:rsidRDefault="00F33B68" w:rsidP="00F33B68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389" w:type="dxa"/>
          </w:tcPr>
          <w:p w14:paraId="3C446263" w14:textId="5AE002C4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  <w:tr w:rsidR="00F33B68" w14:paraId="68A828D7" w14:textId="77777777" w:rsidTr="000A1220">
        <w:tc>
          <w:tcPr>
            <w:tcW w:w="1526" w:type="dxa"/>
          </w:tcPr>
          <w:p w14:paraId="7C8CD203" w14:textId="77777777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  <w:tc>
          <w:tcPr>
            <w:tcW w:w="6015" w:type="dxa"/>
          </w:tcPr>
          <w:p w14:paraId="4161C0AA" w14:textId="0D8ED337" w:rsidR="00F33B68" w:rsidRPr="00470F29" w:rsidRDefault="00F33B68" w:rsidP="00F33B68">
            <w:pPr>
              <w:rPr>
                <w:rFonts w:cs="Times New Roman"/>
                <w:b/>
                <w:szCs w:val="24"/>
              </w:rPr>
            </w:pPr>
          </w:p>
        </w:tc>
        <w:tc>
          <w:tcPr>
            <w:tcW w:w="1389" w:type="dxa"/>
          </w:tcPr>
          <w:p w14:paraId="5E291219" w14:textId="7AF113BA" w:rsidR="00F33B68" w:rsidRPr="00470F29" w:rsidRDefault="00F33B68" w:rsidP="00F33B68">
            <w:pPr>
              <w:jc w:val="center"/>
              <w:rPr>
                <w:rFonts w:cs="Times New Roman"/>
                <w:b/>
                <w:szCs w:val="24"/>
              </w:rPr>
            </w:pPr>
          </w:p>
        </w:tc>
      </w:tr>
    </w:tbl>
    <w:p w14:paraId="16339F31" w14:textId="77777777" w:rsidR="00D14709" w:rsidRPr="00DB5091" w:rsidRDefault="00D14709" w:rsidP="00D14709">
      <w:pPr>
        <w:rPr>
          <w:rFonts w:cs="Times New Roman"/>
          <w:szCs w:val="24"/>
        </w:rPr>
      </w:pPr>
    </w:p>
    <w:p w14:paraId="13D0F34E" w14:textId="3DB55B09" w:rsidR="00A64FB9" w:rsidRPr="00B7247C" w:rsidRDefault="00A64FB9" w:rsidP="00E3557A">
      <w:pPr>
        <w:rPr>
          <w:lang w:val="en-US"/>
        </w:rPr>
      </w:pPr>
    </w:p>
    <w:sectPr w:rsidR="00A64FB9" w:rsidRPr="00B7247C" w:rsidSect="0063323E">
      <w:footerReference w:type="default" r:id="rId6"/>
      <w:pgSz w:w="11906" w:h="16838"/>
      <w:pgMar w:top="1440" w:right="1440" w:bottom="1440" w:left="1440" w:header="708" w:footer="708" w:gutter="0"/>
      <w:pgNumType w:fmt="lowerRoman" w:start="6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7369C2" w14:textId="77777777" w:rsidR="006066FE" w:rsidRDefault="006066FE">
      <w:pPr>
        <w:spacing w:after="0" w:line="240" w:lineRule="auto"/>
      </w:pPr>
      <w:r>
        <w:separator/>
      </w:r>
    </w:p>
  </w:endnote>
  <w:endnote w:type="continuationSeparator" w:id="0">
    <w:p w14:paraId="6BF733AF" w14:textId="77777777" w:rsidR="006066FE" w:rsidRDefault="006066F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958973648"/>
      <w:docPartObj>
        <w:docPartGallery w:val="Page Numbers (Bottom of Page)"/>
        <w:docPartUnique/>
      </w:docPartObj>
    </w:sdtPr>
    <w:sdtEndPr/>
    <w:sdtContent>
      <w:p w14:paraId="556EE188" w14:textId="77777777" w:rsidR="00023C1D" w:rsidRDefault="00D14709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vii</w:t>
        </w:r>
        <w:r>
          <w:rPr>
            <w:noProof/>
          </w:rPr>
          <w:fldChar w:fldCharType="end"/>
        </w:r>
      </w:p>
    </w:sdtContent>
  </w:sdt>
  <w:p w14:paraId="19CF0A3B" w14:textId="77777777" w:rsidR="00023C1D" w:rsidRDefault="006066F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3C309C7" w14:textId="77777777" w:rsidR="006066FE" w:rsidRDefault="006066FE">
      <w:pPr>
        <w:spacing w:after="0" w:line="240" w:lineRule="auto"/>
      </w:pPr>
      <w:r>
        <w:separator/>
      </w:r>
    </w:p>
  </w:footnote>
  <w:footnote w:type="continuationSeparator" w:id="0">
    <w:p w14:paraId="6B56CF43" w14:textId="77777777" w:rsidR="006066FE" w:rsidRDefault="006066F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5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zNLIwMre0NDQwMjVS0lEKTi0uzszPAykwNKoFAAaq0istAAAA"/>
  </w:docVars>
  <w:rsids>
    <w:rsidRoot w:val="00123107"/>
    <w:rsid w:val="00005176"/>
    <w:rsid w:val="00020325"/>
    <w:rsid w:val="00044BA4"/>
    <w:rsid w:val="000A1220"/>
    <w:rsid w:val="000D338F"/>
    <w:rsid w:val="00123107"/>
    <w:rsid w:val="001B5C13"/>
    <w:rsid w:val="0021016D"/>
    <w:rsid w:val="00394CFF"/>
    <w:rsid w:val="003F77A4"/>
    <w:rsid w:val="0048302D"/>
    <w:rsid w:val="004B6E51"/>
    <w:rsid w:val="004C22C7"/>
    <w:rsid w:val="004C611B"/>
    <w:rsid w:val="005431C6"/>
    <w:rsid w:val="005E11CA"/>
    <w:rsid w:val="00601111"/>
    <w:rsid w:val="006066FE"/>
    <w:rsid w:val="006F5A53"/>
    <w:rsid w:val="00743AE8"/>
    <w:rsid w:val="00743ED5"/>
    <w:rsid w:val="007D1024"/>
    <w:rsid w:val="008147C5"/>
    <w:rsid w:val="00993159"/>
    <w:rsid w:val="009E7B6C"/>
    <w:rsid w:val="00A64FB9"/>
    <w:rsid w:val="00B0356B"/>
    <w:rsid w:val="00B7247C"/>
    <w:rsid w:val="00C3026A"/>
    <w:rsid w:val="00D14709"/>
    <w:rsid w:val="00D229D9"/>
    <w:rsid w:val="00DC7F07"/>
    <w:rsid w:val="00E3557A"/>
    <w:rsid w:val="00EE613F"/>
    <w:rsid w:val="00F33B68"/>
    <w:rsid w:val="00F526F7"/>
    <w:rsid w:val="00FC33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C7D1E6"/>
  <w15:chartTrackingRefBased/>
  <w15:docId w15:val="{FA05D025-9C69-47E3-A1FA-13D59A246C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Text"/>
    <w:qFormat/>
    <w:rsid w:val="00EE613F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aliases w:val="Headings"/>
    <w:basedOn w:val="Normal"/>
    <w:next w:val="Normal"/>
    <w:link w:val="Heading1Char"/>
    <w:uiPriority w:val="9"/>
    <w:qFormat/>
    <w:rsid w:val="00EE613F"/>
    <w:pPr>
      <w:keepNext/>
      <w:keepLines/>
      <w:spacing w:before="240" w:after="0"/>
      <w:outlineLvl w:val="0"/>
    </w:pPr>
    <w:rPr>
      <w:rFonts w:eastAsiaTheme="majorEastAsia" w:cstheme="majorBidi"/>
      <w:b/>
      <w:sz w:val="28"/>
      <w:szCs w:val="32"/>
    </w:rPr>
  </w:style>
  <w:style w:type="paragraph" w:styleId="Heading2">
    <w:name w:val="heading 2"/>
    <w:aliases w:val="Sub Headings"/>
    <w:basedOn w:val="Normal"/>
    <w:next w:val="Normal"/>
    <w:link w:val="Heading2Char"/>
    <w:uiPriority w:val="9"/>
    <w:unhideWhenUsed/>
    <w:qFormat/>
    <w:rsid w:val="00EE613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eadings Char"/>
    <w:basedOn w:val="DefaultParagraphFont"/>
    <w:link w:val="Heading1"/>
    <w:uiPriority w:val="9"/>
    <w:rsid w:val="00EE613F"/>
    <w:rPr>
      <w:rFonts w:ascii="Times New Roman" w:eastAsiaTheme="majorEastAsia" w:hAnsi="Times New Roman" w:cstheme="majorBidi"/>
      <w:b/>
      <w:sz w:val="28"/>
      <w:szCs w:val="32"/>
    </w:rPr>
  </w:style>
  <w:style w:type="character" w:customStyle="1" w:styleId="Heading2Char">
    <w:name w:val="Heading 2 Char"/>
    <w:aliases w:val="Sub Headings Char"/>
    <w:basedOn w:val="DefaultParagraphFont"/>
    <w:link w:val="Heading2"/>
    <w:uiPriority w:val="9"/>
    <w:rsid w:val="00EE613F"/>
    <w:rPr>
      <w:rFonts w:ascii="Times New Roman" w:eastAsiaTheme="majorEastAsia" w:hAnsi="Times New Roman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B7247C"/>
    <w:pPr>
      <w:spacing w:after="0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247C"/>
    <w:rPr>
      <w:rFonts w:ascii="Times New Roman" w:eastAsiaTheme="majorEastAsia" w:hAnsi="Times New Roman" w:cstheme="majorBidi"/>
      <w:b/>
      <w:spacing w:val="-10"/>
      <w:kern w:val="28"/>
      <w:sz w:val="32"/>
      <w:szCs w:val="56"/>
    </w:rPr>
  </w:style>
  <w:style w:type="paragraph" w:styleId="NoSpacing">
    <w:name w:val="No Spacing"/>
    <w:uiPriority w:val="1"/>
    <w:rsid w:val="00EE613F"/>
    <w:pPr>
      <w:spacing w:after="0" w:line="240" w:lineRule="auto"/>
      <w:jc w:val="both"/>
    </w:pPr>
    <w:rPr>
      <w:rFonts w:ascii="Times New Roman" w:hAnsi="Times New Roman"/>
      <w:sz w:val="24"/>
    </w:rPr>
  </w:style>
  <w:style w:type="table" w:styleId="TableGrid">
    <w:name w:val="Table Grid"/>
    <w:basedOn w:val="TableNormal"/>
    <w:uiPriority w:val="59"/>
    <w:rsid w:val="00D1470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ooter">
    <w:name w:val="footer"/>
    <w:basedOn w:val="Normal"/>
    <w:link w:val="FooterChar"/>
    <w:uiPriority w:val="99"/>
    <w:unhideWhenUsed/>
    <w:rsid w:val="00D14709"/>
    <w:pPr>
      <w:tabs>
        <w:tab w:val="center" w:pos="4513"/>
        <w:tab w:val="right" w:pos="9026"/>
      </w:tabs>
      <w:spacing w:after="0" w:line="240" w:lineRule="auto"/>
      <w:jc w:val="left"/>
    </w:pPr>
    <w:rPr>
      <w:rFonts w:asciiTheme="minorHAnsi" w:hAnsiTheme="minorHAnsi"/>
      <w:sz w:val="22"/>
    </w:rPr>
  </w:style>
  <w:style w:type="character" w:customStyle="1" w:styleId="FooterChar">
    <w:name w:val="Footer Char"/>
    <w:basedOn w:val="DefaultParagraphFont"/>
    <w:link w:val="Footer"/>
    <w:uiPriority w:val="99"/>
    <w:rsid w:val="00D147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2</Pages>
  <Words>270</Words>
  <Characters>154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ankumar Edagotti</dc:creator>
  <cp:keywords/>
  <dc:description/>
  <cp:lastModifiedBy>Pavankumar Edagotti</cp:lastModifiedBy>
  <cp:revision>20</cp:revision>
  <dcterms:created xsi:type="dcterms:W3CDTF">2020-04-06T02:01:00Z</dcterms:created>
  <dcterms:modified xsi:type="dcterms:W3CDTF">2020-04-12T11:58:00Z</dcterms:modified>
</cp:coreProperties>
</file>